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X3cd21c4e5e1f5963d1ab719fa42b00a11c29e9e"/>
    <w:p>
      <w:pPr>
        <w:pStyle w:val="Heading1"/>
      </w:pPr>
      <w:r>
        <w:t xml:space="preserve">Internship Application Letter: Electronics Engineer Position</w:t>
      </w:r>
    </w:p>
    <w:p>
      <w:pPr>
        <w:pStyle w:val="FirstParagraph"/>
      </w:pPr>
      <w:r>
        <w:t xml:space="preserve">Dear Hiring Manager,</w:t>
      </w:r>
    </w:p>
    <w:p>
      <w:pPr>
        <w:pStyle w:val="BodyText"/>
      </w:pPr>
      <w:r>
        <w:t xml:space="preserve">I am writing to express my enthusiastic interest in the Electronics Engineer Internship position at your esteemed organization in Chicago, Illinois, as advertised on LinkedIn. As a dedicated Bachelor of Science candidate in Electronics Engineering from the University of Illinois Chicago (UIC), I have meticulously prepared myself to contribute meaningfully to your team’s innovative projects within the dynamic tech landscape of Chicago, United States. This opportunity aligns perfectly with my academic pursuits, technical skills, and profound admiration for Chicago’s burgeoning role as a hub for cutting-edge electronics innovation in the United States.</w:t>
      </w:r>
    </w:p>
    <w:p>
      <w:pPr>
        <w:pStyle w:val="BodyText"/>
      </w:pPr>
      <w:r>
        <w:t xml:space="preserve">Throughout my undergraduate studies at UIC—a university renowned for its strong engineering programs and proximity to major industry players—I have immersed myself in coursework directly relevant to the Electronics Engineer internship. My academic trajectory includes advanced classes such as Analog Circuit Design, Embedded Systems Programming, Digital Signal Processing, and RF Communications. In these courses, I consistently achieved top performance (GPA: 3.8/4.0), demonstrating not only theoretical mastery but also a practical aptitude for solving complex engineering challenges. For instance, in my senior capstone project titled "Low-Power Wireless Sensor Network for Urban Environmental Monitoring," I designed and prototyped a multi-sensor system using Arduino microcontrollers, custom PCBs, and Bluetooth Low Energy (BLE) modules. This project required me to navigate full-cycle engineering processes—from schematic capture in Altium Designer to iterative hardware testing with oscilloscopes and logic analyzers—resulting in a 40% reduction in power consumption compared to baseline designs. I documented this work comprehensively, including schematics, code repositories, and performance metrics, which would translate seamlessly into your engineering documentation standards.</w:t>
      </w:r>
    </w:p>
    <w:p>
      <w:pPr>
        <w:pStyle w:val="BodyText"/>
      </w:pPr>
      <w:r>
        <w:t xml:space="preserve">My technical proficiency extends beyond the classroom to hands-on experience at the UIC Center for Advanced Electronics Research (CAER), where I served as a Student Technician. There, I supported faculty-led research on flexible electronics for medical devices under Dr. Elena Rodriguez, gaining exposure to cleanroom environments, soldering techniques for surface-mount components (SMDs), and failure analysis using SEM microscopes. I also collaborated with a multidisciplinary team to troubleshoot signal integrity issues in high-speed data acquisition systems—skills directly applicable to the PCB design and testing work your internship would involve. Furthermore, I actively participated in the UIC IEEE Student Chapter, where I led a workshop on circuit simulation tools (LTspice) attended by 50+ peers. These experiences have honed my ability to communicate technical concepts clearly—a necessity when collaborating with cross-functional teams in Chicago’s fast-paced engineering environment.</w:t>
      </w:r>
    </w:p>
    <w:p>
      <w:pPr>
        <w:pStyle w:val="BodyText"/>
      </w:pPr>
      <w:r>
        <w:t xml:space="preserve">Chicago’s ecosystem as the Midwest’s innovation epicenter is precisely why I am drawn to this internship opportunity. The city boasts a thriving network of electronics manufacturers, biomedical startups, and research institutions like Argonne National Laboratory—where groundbreaking work in quantum sensors and energy-efficient hardware occurs. Companies such as ABB Robotics (with its Chicago R&amp;D facility), Stryker Medical’s engineering division, and emerging firms in the 1871 tech incubator are redefining electronics applications across healthcare, automation, and sustainable technology. I am eager to learn from industry leaders operating right here in Chicago, United States. The prospect of contributing to projects that might directly impact urban infrastructure or medical advancements—such as smart grid systems or wearable health monitors—is particularly motivating. Moreover, my familiarity with Chicago’s tech community through events like the annual Chicagoland Electronics Summit (which I attended last year) has solidified my understanding of local industry priorities, including supply chain resilience and AI-integrated hardware design.</w:t>
      </w:r>
    </w:p>
    <w:p>
      <w:pPr>
        <w:pStyle w:val="BodyText"/>
      </w:pPr>
      <w:r>
        <w:t xml:space="preserve">What excites me most about your company is your commitment to advancing sustainable electronics, as highlighted in your recent project on recyclable circuit boards. This aligns with my personal initiative: I co-founded a campus club called "Green Circuits," where we repurposed e-waste into educational kits for Chicago Public Schools. This experience taught me not only about material science but also the importance of community engagement—values I see reflected in your corporate social responsibility initiatives. Having grown up in Oak Park, Illinois, and attending high school at Proviso West, I am deeply familiar with Chicago’s neighborhoods and culture. I am confident that my local roots will enable me to integrate swiftly into your team while bringing a genuine passion for our city’s technological evolution.</w:t>
      </w:r>
    </w:p>
    <w:p>
      <w:pPr>
        <w:pStyle w:val="BodyText"/>
      </w:pPr>
      <w:r>
        <w:t xml:space="preserve">I have attached my resume for your review, which details additional projects such as developing a Raspberry Pi-based home automation system that received recognition at the 2023 Illinois Engineering Design Competition. I am also proficient in MATLAB, Python (for data analysis), and industry-standard EDA tools. My eagerness to apply these skills under the mentorship of your engineering team is matched only by my respect for Chicago’s legacy as a city where innovation thrives at the intersection of tradition and technology.</w:t>
      </w:r>
    </w:p>
    <w:p>
      <w:pPr>
        <w:pStyle w:val="BodyText"/>
      </w:pPr>
      <w:r>
        <w:t xml:space="preserve">Thank you for considering my application. I am eager to discuss how my proactive approach, technical foundation, and enthusiasm for Chicago’s electronics industry can support your objectives. I am available at your convenience for an interview next week and can be reached by email at [Your Email] or phone at [Your Phone Number]. As a UIC graduate student committed to contributing to the United States’ technological leadership from the heart of Chicago, I would welcome the chance to grow alongside your team.</w:t>
      </w:r>
    </w:p>
    <w:p>
      <w:pPr>
        <w:pStyle w:val="BodyText"/>
      </w:pPr>
      <w:r>
        <w:t xml:space="preserve">Sincerely,</w:t>
      </w:r>
    </w:p>
    <w:p>
      <w:pPr>
        <w:pStyle w:val="BodyText"/>
      </w:pPr>
      <w:r>
        <w:t xml:space="preserve">[Your Full Name]</w:t>
      </w:r>
    </w:p>
    <w:p>
      <w:pPr>
        <w:pStyle w:val="BodyText"/>
      </w:pPr>
      <w:r>
        <w:t xml:space="preserve">Electronics Engineering Student | University of Illinois Chicago</w:t>
      </w:r>
    </w:p>
    <w:p>
      <w:pPr>
        <w:pStyle w:val="BodyText"/>
      </w:pPr>
      <w:r>
        <w:t xml:space="preserve">[Your Email] | [Your Phone Number] | [LinkedIn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7-14T16:24:35Z</dcterms:created>
  <dcterms:modified xsi:type="dcterms:W3CDTF">2026-07-14T16:24:35Z</dcterms:modified>
</cp:coreProperties>
</file>

<file path=docProps/custom.xml><?xml version="1.0" encoding="utf-8"?>
<Properties xmlns="http://schemas.openxmlformats.org/officeDocument/2006/custom-properties" xmlns:vt="http://schemas.openxmlformats.org/officeDocument/2006/docPropsVTypes"/>
</file>